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134B" w:rsidRDefault="00C011C9" w:rsidP="00850080">
      <w:pPr>
        <w:pStyle w:val="Heading2"/>
        <w:jc w:val="center"/>
      </w:pPr>
      <w:r>
        <w:t xml:space="preserve">Criterion </w:t>
      </w:r>
      <w:r w:rsidR="0098452E">
        <w:t>F</w:t>
      </w:r>
      <w:r>
        <w:t xml:space="preserve">: </w:t>
      </w:r>
      <w:r w:rsidR="00BA7316">
        <w:t xml:space="preserve">Product </w:t>
      </w:r>
      <w:r w:rsidR="0098452E">
        <w:t>evaluation and future product development</w:t>
      </w:r>
    </w:p>
    <w:p w:rsidR="007D134B" w:rsidRDefault="00850080" w:rsidP="00850080">
      <w:pPr>
        <w:pStyle w:val="Heading2"/>
      </w:pPr>
      <w:r>
        <w:t xml:space="preserve">Product Evaluation </w:t>
      </w:r>
    </w:p>
    <w:p w:rsidR="00850080" w:rsidRDefault="00850080" w:rsidP="00850080">
      <w:pPr>
        <w:pStyle w:val="ListParagraph"/>
        <w:numPr>
          <w:ilvl w:val="0"/>
          <w:numId w:val="25"/>
        </w:numPr>
      </w:pPr>
      <w:r>
        <w:t>Information can be imported fro</w:t>
      </w:r>
      <w:r>
        <w:t>m the specified excel file</w:t>
      </w:r>
    </w:p>
    <w:p w:rsidR="005A63A1" w:rsidRDefault="005A63A1" w:rsidP="005A63A1">
      <w:pPr>
        <w:ind w:left="1080"/>
      </w:pPr>
      <w:r>
        <w:t>This objective has been met.</w:t>
      </w:r>
    </w:p>
    <w:p w:rsidR="00850080" w:rsidRDefault="00850080" w:rsidP="00850080">
      <w:pPr>
        <w:pStyle w:val="ListParagraph"/>
        <w:numPr>
          <w:ilvl w:val="0"/>
          <w:numId w:val="25"/>
        </w:numPr>
      </w:pPr>
      <w:r>
        <w:t>Settings can be changed</w:t>
      </w:r>
    </w:p>
    <w:p w:rsidR="005A63A1" w:rsidRDefault="005A63A1" w:rsidP="005A63A1">
      <w:pPr>
        <w:ind w:left="1080"/>
      </w:pPr>
      <w:r>
        <w:t>This objective has been partially met.</w:t>
      </w:r>
    </w:p>
    <w:p w:rsidR="005A63A1" w:rsidRDefault="005A63A1" w:rsidP="005A63A1">
      <w:pPr>
        <w:ind w:left="1080"/>
      </w:pPr>
      <w:r>
        <w:t>Although settings can be changed, it needs to be changed from an excel file in the data folder. Not very user friendly</w:t>
      </w:r>
    </w:p>
    <w:p w:rsidR="00850080" w:rsidRDefault="00850080" w:rsidP="00850080">
      <w:pPr>
        <w:pStyle w:val="ListParagraph"/>
        <w:numPr>
          <w:ilvl w:val="0"/>
          <w:numId w:val="25"/>
        </w:numPr>
      </w:pPr>
      <w:r>
        <w:t>Student decisions can be force assigned</w:t>
      </w:r>
    </w:p>
    <w:p w:rsidR="005577B0" w:rsidRDefault="005577B0" w:rsidP="005577B0">
      <w:pPr>
        <w:ind w:left="1080"/>
      </w:pPr>
      <w:r>
        <w:t>This objective has been met.</w:t>
      </w:r>
    </w:p>
    <w:p w:rsidR="005577B0" w:rsidRDefault="005577B0" w:rsidP="005577B0">
      <w:pPr>
        <w:ind w:left="1080"/>
      </w:pPr>
      <w:r>
        <w:t>The program should be able to perform this common action faster.</w:t>
      </w:r>
    </w:p>
    <w:p w:rsidR="00850080" w:rsidRDefault="00850080" w:rsidP="00850080">
      <w:pPr>
        <w:pStyle w:val="ListParagraph"/>
        <w:numPr>
          <w:ilvl w:val="0"/>
          <w:numId w:val="25"/>
        </w:numPr>
      </w:pPr>
      <w:r>
        <w:t>Some student decisions are more important</w:t>
      </w:r>
    </w:p>
    <w:p w:rsidR="005577B0" w:rsidRDefault="005577B0" w:rsidP="005577B0">
      <w:pPr>
        <w:ind w:left="1080"/>
      </w:pPr>
      <w:r>
        <w:t>This objective has been met.</w:t>
      </w:r>
    </w:p>
    <w:p w:rsidR="00850080" w:rsidRDefault="00850080" w:rsidP="00850080">
      <w:pPr>
        <w:pStyle w:val="ListParagraph"/>
        <w:numPr>
          <w:ilvl w:val="0"/>
          <w:numId w:val="25"/>
        </w:numPr>
      </w:pPr>
      <w:r>
        <w:t>The algorithm properly assign students</w:t>
      </w:r>
    </w:p>
    <w:p w:rsidR="005577B0" w:rsidRDefault="005577B0" w:rsidP="005577B0">
      <w:pPr>
        <w:ind w:left="1080"/>
      </w:pPr>
      <w:r>
        <w:t>This objective has been partially met.</w:t>
      </w:r>
    </w:p>
    <w:p w:rsidR="005577B0" w:rsidRDefault="005577B0" w:rsidP="005577B0">
      <w:pPr>
        <w:ind w:left="1080"/>
      </w:pPr>
      <w:r>
        <w:t>The algorithm’s assignments need to be readjusted by hand. The algorithm sometimes assigned students very badly.</w:t>
      </w:r>
    </w:p>
    <w:p w:rsidR="005577B0" w:rsidRDefault="00850080" w:rsidP="005577B0">
      <w:pPr>
        <w:pStyle w:val="ListParagraph"/>
        <w:numPr>
          <w:ilvl w:val="0"/>
          <w:numId w:val="25"/>
        </w:numPr>
      </w:pPr>
      <w:r>
        <w:t>Students can be reassigned after the algorithm is run</w:t>
      </w:r>
      <w:r w:rsidR="005577B0" w:rsidRPr="005577B0">
        <w:t xml:space="preserve"> </w:t>
      </w:r>
    </w:p>
    <w:p w:rsidR="00850080" w:rsidRDefault="005577B0" w:rsidP="005577B0">
      <w:pPr>
        <w:ind w:left="1080"/>
      </w:pPr>
      <w:r>
        <w:t>This objective has been met.</w:t>
      </w:r>
    </w:p>
    <w:p w:rsidR="005577B0" w:rsidRDefault="00850080" w:rsidP="005577B0">
      <w:pPr>
        <w:pStyle w:val="ListParagraph"/>
        <w:numPr>
          <w:ilvl w:val="0"/>
          <w:numId w:val="25"/>
        </w:numPr>
      </w:pPr>
      <w:r>
        <w:t>The algorithm can be run again</w:t>
      </w:r>
      <w:r w:rsidR="005577B0" w:rsidRPr="005577B0">
        <w:t xml:space="preserve"> </w:t>
      </w:r>
    </w:p>
    <w:p w:rsidR="00850080" w:rsidRDefault="005577B0" w:rsidP="005577B0">
      <w:pPr>
        <w:ind w:left="1080"/>
      </w:pPr>
      <w:r>
        <w:t>This objective has been met.</w:t>
      </w:r>
    </w:p>
    <w:p w:rsidR="005577B0" w:rsidRDefault="00850080" w:rsidP="005577B0">
      <w:pPr>
        <w:pStyle w:val="ListParagraph"/>
        <w:numPr>
          <w:ilvl w:val="0"/>
          <w:numId w:val="25"/>
        </w:numPr>
      </w:pPr>
      <w:r>
        <w:t>The algorithm can export results</w:t>
      </w:r>
      <w:r w:rsidR="005577B0" w:rsidRPr="005577B0">
        <w:t xml:space="preserve"> </w:t>
      </w:r>
    </w:p>
    <w:p w:rsidR="00850080" w:rsidRDefault="005577B0" w:rsidP="005577B0">
      <w:pPr>
        <w:ind w:left="1080"/>
      </w:pPr>
      <w:r>
        <w:t>This objective has been met.</w:t>
      </w:r>
    </w:p>
    <w:p w:rsidR="00BC4947" w:rsidRDefault="00BC4947" w:rsidP="005577B0">
      <w:pPr>
        <w:ind w:left="1080"/>
      </w:pPr>
      <w:r>
        <w:t>However the exported results could have had better presentation.</w:t>
      </w:r>
    </w:p>
    <w:p w:rsidR="005577B0" w:rsidRDefault="00850080" w:rsidP="005577B0">
      <w:pPr>
        <w:pStyle w:val="ListParagraph"/>
        <w:numPr>
          <w:ilvl w:val="0"/>
          <w:numId w:val="25"/>
        </w:numPr>
      </w:pPr>
      <w:r>
        <w:t>Can run on client’s computer</w:t>
      </w:r>
      <w:r w:rsidR="005577B0" w:rsidRPr="005577B0">
        <w:t xml:space="preserve"> </w:t>
      </w:r>
    </w:p>
    <w:p w:rsidR="00850080" w:rsidRDefault="005577B0" w:rsidP="005577B0">
      <w:pPr>
        <w:ind w:left="1080"/>
      </w:pPr>
      <w:r>
        <w:t>This objective has been met.</w:t>
      </w:r>
    </w:p>
    <w:p w:rsidR="00AB0995" w:rsidRDefault="00AB0995">
      <w:pPr>
        <w:spacing w:after="0" w:line="240" w:lineRule="auto"/>
      </w:pPr>
      <w:r>
        <w:br w:type="page"/>
      </w:r>
    </w:p>
    <w:p w:rsidR="00AB0995" w:rsidRDefault="00AB0995" w:rsidP="00AB0995">
      <w:pPr>
        <w:pStyle w:val="Heading3"/>
        <w:spacing w:after="240"/>
      </w:pPr>
      <w:r>
        <w:lastRenderedPageBreak/>
        <w:t>Future Product Development</w:t>
      </w:r>
    </w:p>
    <w:p w:rsidR="00AB0995" w:rsidRDefault="00FA6265" w:rsidP="00AB0995">
      <w:r>
        <w:t>The profession’s seminar this year was a huge success. Unlike last year, 7 students didn’t waste their time for 3 days to assign students to activities. Instead they were able to concentrate on the important work like talking and assisting the guests.</w:t>
      </w:r>
    </w:p>
    <w:p w:rsidR="00FA6265" w:rsidRDefault="00FA6265" w:rsidP="00AB0995">
      <w:r>
        <w:t>In the future the program can be improved to include:</w:t>
      </w:r>
    </w:p>
    <w:p w:rsidR="00FA6265" w:rsidRDefault="00FA6265" w:rsidP="00FA6265">
      <w:pPr>
        <w:pStyle w:val="ListParagraph"/>
        <w:numPr>
          <w:ilvl w:val="0"/>
          <w:numId w:val="25"/>
        </w:numPr>
      </w:pPr>
      <w:r>
        <w:t>UI to change the settings</w:t>
      </w:r>
    </w:p>
    <w:p w:rsidR="00FA6265" w:rsidRDefault="00FA6265" w:rsidP="00FA6265">
      <w:pPr>
        <w:pStyle w:val="ListParagraph"/>
        <w:numPr>
          <w:ilvl w:val="0"/>
          <w:numId w:val="25"/>
        </w:numPr>
      </w:pPr>
      <w:r>
        <w:t>A better assignment algorithm logic</w:t>
      </w:r>
    </w:p>
    <w:p w:rsidR="00FA6265" w:rsidRDefault="00FA6265" w:rsidP="00FA6265">
      <w:pPr>
        <w:pStyle w:val="ListParagraph"/>
        <w:numPr>
          <w:ilvl w:val="0"/>
          <w:numId w:val="25"/>
        </w:numPr>
      </w:pPr>
      <w:r>
        <w:t>Faster actions with less wait time</w:t>
      </w:r>
    </w:p>
    <w:p w:rsidR="00FA6265" w:rsidRDefault="00FA6265" w:rsidP="00FA6265">
      <w:pPr>
        <w:pStyle w:val="ListParagraph"/>
        <w:numPr>
          <w:ilvl w:val="0"/>
          <w:numId w:val="25"/>
        </w:numPr>
      </w:pPr>
      <w:r>
        <w:t>Better output</w:t>
      </w:r>
    </w:p>
    <w:p w:rsidR="00FA6265" w:rsidRDefault="00FA6265" w:rsidP="00FA6265">
      <w:r>
        <w:t>My client Ms. Ayşin believes that this program will save her and the profession seminar student team lots of time in the future. This will result in better organized profession seminars.</w:t>
      </w:r>
    </w:p>
    <w:p w:rsidR="00FA6265" w:rsidRDefault="00FA6265" w:rsidP="00FA6265">
      <w:pPr>
        <w:jc w:val="right"/>
      </w:pPr>
      <w:r w:rsidRPr="008D7645">
        <w:rPr>
          <w:b/>
        </w:rPr>
        <w:t>Word count</w:t>
      </w:r>
      <w:r>
        <w:t>: 261</w:t>
      </w:r>
      <w:bookmarkStart w:id="0" w:name="_GoBack"/>
      <w:bookmarkEnd w:id="0"/>
    </w:p>
    <w:p w:rsidR="00FA6265" w:rsidRPr="00AB0995" w:rsidRDefault="00FA6265" w:rsidP="00FA6265"/>
    <w:sectPr w:rsidR="00FA6265" w:rsidRPr="00AB09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53046"/>
    <w:multiLevelType w:val="hybridMultilevel"/>
    <w:tmpl w:val="A1142E56"/>
    <w:lvl w:ilvl="0" w:tplc="0809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05791CCF"/>
    <w:multiLevelType w:val="hybridMultilevel"/>
    <w:tmpl w:val="DFE633DE"/>
    <w:lvl w:ilvl="0" w:tplc="08090017">
      <w:start w:val="1"/>
      <w:numFmt w:val="lowerLetter"/>
      <w:lvlText w:val="%1)"/>
      <w:lvlJc w:val="left"/>
      <w:pPr>
        <w:ind w:left="1364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084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04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524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244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964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684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04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124" w:hanging="180"/>
      </w:pPr>
      <w:rPr>
        <w:rFonts w:cs="Times New Roman"/>
      </w:rPr>
    </w:lvl>
  </w:abstractNum>
  <w:abstractNum w:abstractNumId="2" w15:restartNumberingAfterBreak="0">
    <w:nsid w:val="084D21C9"/>
    <w:multiLevelType w:val="hybridMultilevel"/>
    <w:tmpl w:val="892AAD24"/>
    <w:lvl w:ilvl="0" w:tplc="0809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" w15:restartNumberingAfterBreak="0">
    <w:nsid w:val="0D1D3084"/>
    <w:multiLevelType w:val="hybridMultilevel"/>
    <w:tmpl w:val="BB52E0B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E40E2"/>
    <w:multiLevelType w:val="hybridMultilevel"/>
    <w:tmpl w:val="B9F0A23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F084A5D"/>
    <w:multiLevelType w:val="hybridMultilevel"/>
    <w:tmpl w:val="2AC2CB2C"/>
    <w:lvl w:ilvl="0" w:tplc="0809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6" w15:restartNumberingAfterBreak="0">
    <w:nsid w:val="0F6D020A"/>
    <w:multiLevelType w:val="hybridMultilevel"/>
    <w:tmpl w:val="C5E6A668"/>
    <w:lvl w:ilvl="0" w:tplc="08090017">
      <w:start w:val="1"/>
      <w:numFmt w:val="lowerLetter"/>
      <w:lvlText w:val="%1)"/>
      <w:lvlJc w:val="left"/>
      <w:pPr>
        <w:ind w:left="1004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7" w15:restartNumberingAfterBreak="0">
    <w:nsid w:val="13D57566"/>
    <w:multiLevelType w:val="hybridMultilevel"/>
    <w:tmpl w:val="1BFE4E58"/>
    <w:lvl w:ilvl="0" w:tplc="D2769BA8">
      <w:start w:val="1"/>
      <w:numFmt w:val="lowerLetter"/>
      <w:lvlText w:val="%1)"/>
      <w:lvlJc w:val="left"/>
      <w:pPr>
        <w:ind w:left="720" w:hanging="360"/>
      </w:pPr>
      <w:rPr>
        <w:rFonts w:ascii="Comic Sans MS" w:hAnsi="Comic Sans MS" w:cs="Times New Roman" w:hint="default"/>
        <w:b w:val="0"/>
        <w:i/>
        <w:sz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A4C7DB1"/>
    <w:multiLevelType w:val="hybridMultilevel"/>
    <w:tmpl w:val="75DE2C36"/>
    <w:lvl w:ilvl="0" w:tplc="08090013">
      <w:start w:val="1"/>
      <w:numFmt w:val="upperRoman"/>
      <w:lvlText w:val="%1."/>
      <w:lvlJc w:val="righ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9" w15:restartNumberingAfterBreak="0">
    <w:nsid w:val="1C3B4430"/>
    <w:multiLevelType w:val="hybridMultilevel"/>
    <w:tmpl w:val="577A5B68"/>
    <w:lvl w:ilvl="0" w:tplc="08090017">
      <w:start w:val="1"/>
      <w:numFmt w:val="lowerLetter"/>
      <w:lvlText w:val="%1)"/>
      <w:lvlJc w:val="left"/>
      <w:pPr>
        <w:ind w:left="1004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0" w15:restartNumberingAfterBreak="0">
    <w:nsid w:val="1D916C25"/>
    <w:multiLevelType w:val="hybridMultilevel"/>
    <w:tmpl w:val="0DC0E92A"/>
    <w:lvl w:ilvl="0" w:tplc="D4D0B96E">
      <w:start w:val="1"/>
      <w:numFmt w:val="lowerLetter"/>
      <w:lvlText w:val="%1)"/>
      <w:lvlJc w:val="left"/>
      <w:pPr>
        <w:ind w:left="1004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0910665"/>
    <w:multiLevelType w:val="hybridMultilevel"/>
    <w:tmpl w:val="2D8CC7B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3F829E6"/>
    <w:multiLevelType w:val="hybridMultilevel"/>
    <w:tmpl w:val="F7867A76"/>
    <w:lvl w:ilvl="0" w:tplc="08090017">
      <w:start w:val="1"/>
      <w:numFmt w:val="lowerLetter"/>
      <w:lvlText w:val="%1)"/>
      <w:lvlJc w:val="left"/>
      <w:pPr>
        <w:ind w:left="1004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3" w15:restartNumberingAfterBreak="0">
    <w:nsid w:val="27C4360B"/>
    <w:multiLevelType w:val="hybridMultilevel"/>
    <w:tmpl w:val="1318025E"/>
    <w:lvl w:ilvl="0" w:tplc="0809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27D012B1"/>
    <w:multiLevelType w:val="hybridMultilevel"/>
    <w:tmpl w:val="0DC0E92A"/>
    <w:lvl w:ilvl="0" w:tplc="D4D0B96E">
      <w:start w:val="1"/>
      <w:numFmt w:val="lowerLetter"/>
      <w:lvlText w:val="%1)"/>
      <w:lvlJc w:val="left"/>
      <w:pPr>
        <w:ind w:left="1004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BAB7774"/>
    <w:multiLevelType w:val="hybridMultilevel"/>
    <w:tmpl w:val="F7A4EED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5B60C93"/>
    <w:multiLevelType w:val="hybridMultilevel"/>
    <w:tmpl w:val="1C0EB93A"/>
    <w:lvl w:ilvl="0" w:tplc="08090013">
      <w:start w:val="1"/>
      <w:numFmt w:val="upperRoman"/>
      <w:lvlText w:val="%1."/>
      <w:lvlJc w:val="righ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48C74260"/>
    <w:multiLevelType w:val="hybridMultilevel"/>
    <w:tmpl w:val="46C41BE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4E3E753A"/>
    <w:multiLevelType w:val="hybridMultilevel"/>
    <w:tmpl w:val="E2743E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886907"/>
    <w:multiLevelType w:val="hybridMultilevel"/>
    <w:tmpl w:val="07383BF8"/>
    <w:lvl w:ilvl="0" w:tplc="6F9C2862">
      <w:start w:val="1"/>
      <w:numFmt w:val="lowerLetter"/>
      <w:lvlText w:val="%1)"/>
      <w:lvlJc w:val="left"/>
      <w:pPr>
        <w:ind w:left="144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0" w15:restartNumberingAfterBreak="0">
    <w:nsid w:val="52211131"/>
    <w:multiLevelType w:val="hybridMultilevel"/>
    <w:tmpl w:val="0DC0E92A"/>
    <w:lvl w:ilvl="0" w:tplc="D4D0B96E">
      <w:start w:val="1"/>
      <w:numFmt w:val="lowerLetter"/>
      <w:lvlText w:val="%1)"/>
      <w:lvlJc w:val="left"/>
      <w:pPr>
        <w:ind w:left="1004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76B6E95"/>
    <w:multiLevelType w:val="hybridMultilevel"/>
    <w:tmpl w:val="9E78D62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4D5CE4"/>
    <w:multiLevelType w:val="hybridMultilevel"/>
    <w:tmpl w:val="9F68F0B8"/>
    <w:lvl w:ilvl="0" w:tplc="08090013">
      <w:start w:val="1"/>
      <w:numFmt w:val="upperRoman"/>
      <w:lvlText w:val="%1."/>
      <w:lvlJc w:val="righ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3" w15:restartNumberingAfterBreak="0">
    <w:nsid w:val="61A256E1"/>
    <w:multiLevelType w:val="hybridMultilevel"/>
    <w:tmpl w:val="0DC0E92A"/>
    <w:lvl w:ilvl="0" w:tplc="D4D0B96E">
      <w:start w:val="1"/>
      <w:numFmt w:val="lowerLetter"/>
      <w:lvlText w:val="%1)"/>
      <w:lvlJc w:val="left"/>
      <w:pPr>
        <w:ind w:left="1004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61F65A11"/>
    <w:multiLevelType w:val="hybridMultilevel"/>
    <w:tmpl w:val="F7867A76"/>
    <w:lvl w:ilvl="0" w:tplc="08090017">
      <w:start w:val="1"/>
      <w:numFmt w:val="lowerLetter"/>
      <w:lvlText w:val="%1)"/>
      <w:lvlJc w:val="left"/>
      <w:pPr>
        <w:ind w:left="1004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num w:numId="1">
    <w:abstractNumId w:val="0"/>
  </w:num>
  <w:num w:numId="2">
    <w:abstractNumId w:val="19"/>
  </w:num>
  <w:num w:numId="3">
    <w:abstractNumId w:val="13"/>
  </w:num>
  <w:num w:numId="4">
    <w:abstractNumId w:val="2"/>
  </w:num>
  <w:num w:numId="5">
    <w:abstractNumId w:val="8"/>
  </w:num>
  <w:num w:numId="6">
    <w:abstractNumId w:val="22"/>
  </w:num>
  <w:num w:numId="7">
    <w:abstractNumId w:val="16"/>
  </w:num>
  <w:num w:numId="8">
    <w:abstractNumId w:val="5"/>
  </w:num>
  <w:num w:numId="9">
    <w:abstractNumId w:val="6"/>
  </w:num>
  <w:num w:numId="10">
    <w:abstractNumId w:val="10"/>
  </w:num>
  <w:num w:numId="11">
    <w:abstractNumId w:val="20"/>
  </w:num>
  <w:num w:numId="12">
    <w:abstractNumId w:val="14"/>
  </w:num>
  <w:num w:numId="13">
    <w:abstractNumId w:val="23"/>
  </w:num>
  <w:num w:numId="14">
    <w:abstractNumId w:val="9"/>
  </w:num>
  <w:num w:numId="15">
    <w:abstractNumId w:val="24"/>
  </w:num>
  <w:num w:numId="16">
    <w:abstractNumId w:val="1"/>
  </w:num>
  <w:num w:numId="17">
    <w:abstractNumId w:val="12"/>
  </w:num>
  <w:num w:numId="18">
    <w:abstractNumId w:val="4"/>
  </w:num>
  <w:num w:numId="19">
    <w:abstractNumId w:val="15"/>
  </w:num>
  <w:num w:numId="20">
    <w:abstractNumId w:val="17"/>
  </w:num>
  <w:num w:numId="21">
    <w:abstractNumId w:val="11"/>
  </w:num>
  <w:num w:numId="22">
    <w:abstractNumId w:val="18"/>
  </w:num>
  <w:num w:numId="23">
    <w:abstractNumId w:val="7"/>
  </w:num>
  <w:num w:numId="24">
    <w:abstractNumId w:val="21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NjQ0MjezNDQzMDFV0lEKTi0uzszPAykwqgUAErmKPywAAAA="/>
  </w:docVars>
  <w:rsids>
    <w:rsidRoot w:val="009B0F40"/>
    <w:rsid w:val="00007BD7"/>
    <w:rsid w:val="000F1311"/>
    <w:rsid w:val="00132AE1"/>
    <w:rsid w:val="00144404"/>
    <w:rsid w:val="001B5079"/>
    <w:rsid w:val="00205FF2"/>
    <w:rsid w:val="002D72E2"/>
    <w:rsid w:val="002E5BA7"/>
    <w:rsid w:val="00335BD4"/>
    <w:rsid w:val="00343F96"/>
    <w:rsid w:val="0039643E"/>
    <w:rsid w:val="003F484E"/>
    <w:rsid w:val="00456B72"/>
    <w:rsid w:val="005577B0"/>
    <w:rsid w:val="00566A87"/>
    <w:rsid w:val="005A63A1"/>
    <w:rsid w:val="005B58DE"/>
    <w:rsid w:val="006E11ED"/>
    <w:rsid w:val="006E7B44"/>
    <w:rsid w:val="007619AE"/>
    <w:rsid w:val="00781490"/>
    <w:rsid w:val="007C4952"/>
    <w:rsid w:val="007D134B"/>
    <w:rsid w:val="00850080"/>
    <w:rsid w:val="008C257E"/>
    <w:rsid w:val="008C79C2"/>
    <w:rsid w:val="00973E99"/>
    <w:rsid w:val="0098452E"/>
    <w:rsid w:val="009B0F40"/>
    <w:rsid w:val="009C29A3"/>
    <w:rsid w:val="009D78A8"/>
    <w:rsid w:val="00A15DC3"/>
    <w:rsid w:val="00A45C83"/>
    <w:rsid w:val="00AB0995"/>
    <w:rsid w:val="00B46565"/>
    <w:rsid w:val="00BA7316"/>
    <w:rsid w:val="00BC4947"/>
    <w:rsid w:val="00C011C9"/>
    <w:rsid w:val="00CD1A94"/>
    <w:rsid w:val="00E074E6"/>
    <w:rsid w:val="00E22C3B"/>
    <w:rsid w:val="00F35FB5"/>
    <w:rsid w:val="00FA6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efaultImageDpi w14:val="96"/>
  <w15:docId w15:val="{96F184EF-23B2-4AFD-8D69-426AE3BBE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Calibri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cs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Pr>
      <w:rFonts w:ascii="Cambria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Pr>
      <w:rFonts w:ascii="Cambria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Pr>
      <w:rFonts w:ascii="Cambria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locked/>
    <w:rPr>
      <w:rFonts w:ascii="Cambria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locked/>
    <w:rPr>
      <w:rFonts w:ascii="Cambria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locked/>
    <w:rPr>
      <w:rFonts w:ascii="Cambria" w:hAnsi="Cambria" w:cs="Times New Roman"/>
      <w:color w:val="4F81BD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locked/>
    <w:rPr>
      <w:rFonts w:ascii="Cambria" w:hAnsi="Cambria" w:cs="Times New Roman"/>
      <w:i/>
      <w:iCs/>
      <w:color w:val="404040"/>
      <w:sz w:val="20"/>
      <w:szCs w:val="20"/>
    </w:rPr>
  </w:style>
  <w:style w:type="paragraph" w:styleId="TOCHeading">
    <w:name w:val="TOC Heading"/>
    <w:basedOn w:val="Heading1"/>
    <w:next w:val="Normal"/>
    <w:uiPriority w:val="39"/>
    <w:qFormat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pPr>
      <w:ind w:left="440"/>
    </w:pPr>
  </w:style>
  <w:style w:type="character" w:styleId="Hyperlink">
    <w:name w:val="Hyperlink"/>
    <w:basedOn w:val="DefaultParagraphFont"/>
    <w:uiPriority w:val="99"/>
    <w:unhideWhenUsed/>
    <w:rPr>
      <w:rFonts w:cs="Times New Roman"/>
      <w:color w:val="0000FF"/>
      <w:u w:val="single"/>
    </w:rPr>
  </w:style>
  <w:style w:type="paragraph" w:styleId="Caption">
    <w:name w:val="caption"/>
    <w:basedOn w:val="Normal"/>
    <w:next w:val="Normal"/>
    <w:uiPriority w:val="35"/>
    <w:qFormat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Pr>
      <w:rFonts w:ascii="Cambria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Pr>
      <w:rFonts w:cs="Times New Roman"/>
      <w:i/>
      <w:iCs/>
    </w:rPr>
  </w:style>
  <w:style w:type="paragraph" w:styleId="NoSpacing">
    <w:name w:val="No Spacing"/>
    <w:uiPriority w:val="1"/>
    <w:qFormat/>
    <w:rPr>
      <w:rFonts w:cs="Times New Roman"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locked/>
    <w:rPr>
      <w:rFonts w:cs="Times New Roman"/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locked/>
    <w:rPr>
      <w:rFonts w:cs="Times New Roman"/>
      <w:b/>
      <w:bCs/>
      <w:i/>
      <w:iCs/>
      <w:color w:val="4F81BD"/>
    </w:rPr>
  </w:style>
  <w:style w:type="character" w:styleId="SubtleEmphasis">
    <w:name w:val="Subtle Emphasis"/>
    <w:basedOn w:val="DefaultParagraphFont"/>
    <w:uiPriority w:val="19"/>
    <w:qFormat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Pr>
      <w:rFonts w:cs="Times New Roman"/>
      <w:b/>
      <w:bCs/>
      <w:i/>
      <w:iCs/>
      <w:color w:val="4F81BD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smallCaps/>
      <w:color w:val="C0504D"/>
      <w:u w:val="single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rFonts w:cs="Times New Roman"/>
      <w:b/>
      <w:bCs/>
      <w:smallCaps/>
      <w:spacing w:val="5"/>
    </w:rPr>
  </w:style>
  <w:style w:type="character" w:customStyle="1" w:styleId="spelle">
    <w:name w:val="spelle"/>
    <w:basedOn w:val="DefaultParagraphFont"/>
    <w:rPr>
      <w:rFonts w:cs="Times New Roman"/>
    </w:rPr>
  </w:style>
  <w:style w:type="character" w:customStyle="1" w:styleId="grame">
    <w:name w:val="grame"/>
    <w:basedOn w:val="DefaultParagraphFont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0F1311"/>
    <w:rPr>
      <w:rFonts w:cs="Times New Roman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9B0F40"/>
    <w:rPr>
      <w:rFonts w:cs="Times New Roman"/>
      <w:lang w:val="en-GB"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13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0F1311"/>
    <w:rPr>
      <w:rFonts w:cs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6B0890-7030-4386-ACA7-7D69D68B4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T</dc:creator>
  <cp:keywords/>
  <dc:description/>
  <cp:lastModifiedBy>Atahan Öztürk</cp:lastModifiedBy>
  <cp:revision>8</cp:revision>
  <dcterms:created xsi:type="dcterms:W3CDTF">2019-03-19T01:05:00Z</dcterms:created>
  <dcterms:modified xsi:type="dcterms:W3CDTF">2019-03-19T01:40:00Z</dcterms:modified>
</cp:coreProperties>
</file>